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2976" w:rsidRDefault="00CC2976" w:rsidP="00CC2976">
      <w:pPr>
        <w:jc w:val="center"/>
      </w:pPr>
      <w:bookmarkStart w:id="0" w:name="_GoBack"/>
      <w:r>
        <w:rPr>
          <w:noProof/>
        </w:rPr>
        <w:drawing>
          <wp:inline distT="0" distB="0" distL="0" distR="0" wp14:anchorId="18AE333A" wp14:editId="6DEFF6B5">
            <wp:extent cx="6195060" cy="855726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060" cy="855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CC2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NDY1NzMyNzIyNbBQ0lEKTi0uzszPAykwrAUAqXcYvywAAAA="/>
  </w:docVars>
  <w:rsids>
    <w:rsidRoot w:val="00CC2976"/>
    <w:rsid w:val="00CC2976"/>
    <w:rsid w:val="00D8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E55396-5C30-4EA9-8533-3D55F9F00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i_jyvvpepz1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Brathwaite</dc:creator>
  <cp:keywords/>
  <dc:description/>
  <cp:lastModifiedBy>Colleen Brathwaite</cp:lastModifiedBy>
  <cp:revision>1</cp:revision>
  <dcterms:created xsi:type="dcterms:W3CDTF">2019-08-29T23:05:00Z</dcterms:created>
  <dcterms:modified xsi:type="dcterms:W3CDTF">2019-08-29T23:22:00Z</dcterms:modified>
</cp:coreProperties>
</file>